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4A72360A" w:rsidR="00E712EE" w:rsidRDefault="0088516F">
      <w:pPr>
        <w:jc w:val="center"/>
        <w:rPr>
          <w:b/>
        </w:rPr>
      </w:pPr>
      <w:r w:rsidRPr="00EF3927">
        <w:rPr>
          <w:b/>
          <w:iCs/>
        </w:rPr>
        <w:t xml:space="preserve">The three gameplay modes </w:t>
      </w:r>
      <w:r w:rsidR="005969C5">
        <w:rPr>
          <w:b/>
          <w:iCs/>
        </w:rPr>
        <w:t>for</w:t>
      </w:r>
      <w:r>
        <w:rPr>
          <w:b/>
          <w:i/>
        </w:rPr>
        <w:t xml:space="preserve"> </w:t>
      </w:r>
      <w:r w:rsidR="00EF3927">
        <w:rPr>
          <w:b/>
          <w:i/>
        </w:rPr>
        <w:t>AirportSim</w:t>
      </w:r>
      <w:r w:rsidR="00432A93" w:rsidRPr="00EF3927">
        <w:rPr>
          <w:b/>
          <w:iCs/>
        </w:rPr>
        <w:t xml:space="preserve">, </w:t>
      </w:r>
      <w:r w:rsidRPr="00EF3927">
        <w:rPr>
          <w:b/>
          <w:iCs/>
        </w:rPr>
        <w:t>a game</w:t>
      </w:r>
      <w:r>
        <w:rPr>
          <w:b/>
          <w:i/>
        </w:rPr>
        <w:t xml:space="preserve"> </w:t>
      </w:r>
      <w:r w:rsidR="00EF3927">
        <w:rPr>
          <w:b/>
        </w:rPr>
        <w:t xml:space="preserve">featuring </w:t>
      </w:r>
      <w:r w:rsidR="00432A93">
        <w:rPr>
          <w:b/>
        </w:rPr>
        <w:t>real</w:t>
      </w:r>
      <w:r w:rsidR="00EF3927">
        <w:rPr>
          <w:b/>
        </w:rPr>
        <w:t>-life models</w:t>
      </w:r>
      <w:r w:rsidR="00432A93">
        <w:rPr>
          <w:b/>
        </w:rPr>
        <w:t xml:space="preserve"> of airports</w:t>
      </w:r>
      <w:r w:rsidR="00EF3927">
        <w:rPr>
          <w:b/>
        </w:rPr>
        <w:t xml:space="preserve"> and licensed machines</w:t>
      </w:r>
      <w:r w:rsidR="00432A93">
        <w:rPr>
          <w:b/>
        </w:rPr>
        <w:t>,</w:t>
      </w:r>
      <w:r w:rsidR="00EF3927">
        <w:rPr>
          <w:b/>
        </w:rPr>
        <w:t xml:space="preserve"> </w:t>
      </w:r>
      <w:r w:rsidR="005969C5">
        <w:rPr>
          <w:b/>
        </w:rPr>
        <w:t xml:space="preserve">are </w:t>
      </w:r>
      <w:r>
        <w:rPr>
          <w:b/>
        </w:rPr>
        <w:t>now revealed!</w:t>
      </w:r>
    </w:p>
    <w:p w14:paraId="00000002" w14:textId="05C436E4" w:rsidR="00E712EE" w:rsidRDefault="00EF3927">
      <w:pPr>
        <w:jc w:val="center"/>
        <w:rPr>
          <w:b/>
        </w:rPr>
      </w:pPr>
      <w:r>
        <w:rPr>
          <w:b/>
        </w:rPr>
        <w:t xml:space="preserve">Watch the gameplay trailer and </w:t>
      </w:r>
      <w:r w:rsidR="005969C5">
        <w:rPr>
          <w:b/>
        </w:rPr>
        <w:t>prepare</w:t>
      </w:r>
      <w:r>
        <w:rPr>
          <w:b/>
        </w:rPr>
        <w:t xml:space="preserve"> for takeoff in 2023 on Xbox Series X and PC.</w:t>
      </w:r>
    </w:p>
    <w:p w14:paraId="00000003" w14:textId="7E7C7AAD" w:rsidR="00E712EE" w:rsidRDefault="00EF3927">
      <w:pPr>
        <w:jc w:val="both"/>
        <w:rPr>
          <w:b/>
        </w:rPr>
      </w:pPr>
      <w:r>
        <w:rPr>
          <w:b/>
        </w:rPr>
        <w:t xml:space="preserve">FOR IMMEDIATE RELEASE – September </w:t>
      </w:r>
      <w:r w:rsidR="001B230C">
        <w:rPr>
          <w:b/>
        </w:rPr>
        <w:t>2</w:t>
      </w:r>
      <w:r w:rsidR="001B230C" w:rsidRPr="001B230C">
        <w:rPr>
          <w:b/>
          <w:vertAlign w:val="superscript"/>
        </w:rPr>
        <w:t>nd</w:t>
      </w:r>
      <w:r>
        <w:rPr>
          <w:b/>
        </w:rPr>
        <w:t>, Warsaw, Poland.</w:t>
      </w:r>
    </w:p>
    <w:p w14:paraId="00000004" w14:textId="52C4AA32" w:rsidR="00E712EE" w:rsidRDefault="00EF3927">
      <w:pPr>
        <w:jc w:val="both"/>
        <w:rPr>
          <w:b/>
        </w:rPr>
      </w:pPr>
      <w:r>
        <w:rPr>
          <w:b/>
        </w:rPr>
        <w:t xml:space="preserve">After the </w:t>
      </w:r>
      <w:r w:rsidR="005969C5">
        <w:rPr>
          <w:b/>
        </w:rPr>
        <w:t xml:space="preserve">game's </w:t>
      </w:r>
      <w:r w:rsidR="0088516F">
        <w:rPr>
          <w:b/>
        </w:rPr>
        <w:t xml:space="preserve">initial </w:t>
      </w:r>
      <w:r>
        <w:rPr>
          <w:b/>
        </w:rPr>
        <w:t xml:space="preserve">reveal </w:t>
      </w:r>
      <w:r w:rsidR="0088516F">
        <w:rPr>
          <w:b/>
        </w:rPr>
        <w:t xml:space="preserve">at the </w:t>
      </w:r>
      <w:hyperlink r:id="rId6">
        <w:r>
          <w:rPr>
            <w:b/>
            <w:color w:val="0563C1"/>
            <w:u w:val="single"/>
          </w:rPr>
          <w:t>Future Games Show</w:t>
        </w:r>
      </w:hyperlink>
      <w:r>
        <w:rPr>
          <w:b/>
        </w:rPr>
        <w:t xml:space="preserve"> earlier this June,</w:t>
      </w:r>
      <w:r w:rsidR="0088516F">
        <w:rPr>
          <w:b/>
        </w:rPr>
        <w:t xml:space="preserve"> the</w:t>
      </w:r>
      <w:r>
        <w:rPr>
          <w:b/>
        </w:rPr>
        <w:t xml:space="preserve"> </w:t>
      </w:r>
      <w:r>
        <w:rPr>
          <w:b/>
          <w:i/>
        </w:rPr>
        <w:t>AirportSim</w:t>
      </w:r>
      <w:r>
        <w:rPr>
          <w:b/>
        </w:rPr>
        <w:t xml:space="preserve"> creators are ready to shed more light on how the game can be enjoyed by </w:t>
      </w:r>
      <w:r w:rsidR="0088516F">
        <w:rPr>
          <w:b/>
        </w:rPr>
        <w:t xml:space="preserve">different kinds of </w:t>
      </w:r>
      <w:r>
        <w:rPr>
          <w:b/>
        </w:rPr>
        <w:t>gamers.</w:t>
      </w:r>
    </w:p>
    <w:p w14:paraId="00000005" w14:textId="084821AD" w:rsidR="00E712EE" w:rsidRDefault="00EF3927">
      <w:pPr>
        <w:jc w:val="both"/>
      </w:pPr>
      <w:r>
        <w:t>Three different game modes</w:t>
      </w:r>
      <w:r w:rsidR="0088516F">
        <w:t xml:space="preserve"> – </w:t>
      </w:r>
      <w:r>
        <w:t xml:space="preserve">Free Roam, Scenario, </w:t>
      </w:r>
      <w:r w:rsidR="0088516F">
        <w:t xml:space="preserve">and </w:t>
      </w:r>
      <w:r>
        <w:t>Challenge</w:t>
      </w:r>
      <w:r w:rsidR="0088516F">
        <w:t xml:space="preserve"> –</w:t>
      </w:r>
      <w:r>
        <w:t xml:space="preserve"> are</w:t>
      </w:r>
      <w:r w:rsidR="005969C5">
        <w:t xml:space="preserve"> a</w:t>
      </w:r>
      <w:r>
        <w:t xml:space="preserve"> guarantee</w:t>
      </w:r>
      <w:r w:rsidR="007C7F50">
        <w:t>d</w:t>
      </w:r>
      <w:r>
        <w:t xml:space="preserve"> soft landing for all civil aviation enthusiasts, whether </w:t>
      </w:r>
      <w:r w:rsidR="005969C5">
        <w:t xml:space="preserve">they're </w:t>
      </w:r>
      <w:r>
        <w:t>pros or only beginning their adventure.</w:t>
      </w:r>
    </w:p>
    <w:p w14:paraId="00000006" w14:textId="5DC210B6" w:rsidR="00E712EE" w:rsidRDefault="00EF3927">
      <w:pPr>
        <w:jc w:val="center"/>
      </w:pPr>
      <w:r>
        <w:t xml:space="preserve">Watch the gameplay video explaining how </w:t>
      </w:r>
      <w:r>
        <w:rPr>
          <w:i/>
        </w:rPr>
        <w:t xml:space="preserve">AirportSim </w:t>
      </w:r>
      <w:r>
        <w:t xml:space="preserve">is played </w:t>
      </w:r>
      <w:hyperlink r:id="rId7">
        <w:r>
          <w:rPr>
            <w:color w:val="0563C1"/>
            <w:u w:val="single"/>
          </w:rPr>
          <w:t>HERE</w:t>
        </w:r>
      </w:hyperlink>
      <w:r>
        <w:t>.</w:t>
      </w:r>
    </w:p>
    <w:p w14:paraId="00000007" w14:textId="524098D4" w:rsidR="00E712EE" w:rsidRDefault="00EF3927">
      <w:pPr>
        <w:jc w:val="both"/>
      </w:pPr>
      <w:r>
        <w:t>Add the game to your wishlist on Steam (</w:t>
      </w:r>
      <w:hyperlink r:id="rId8">
        <w:r>
          <w:rPr>
            <w:color w:val="0563C1"/>
            <w:u w:val="single"/>
          </w:rPr>
          <w:t>https://store.steampowered.com/app/1715280/Airport_Sim/</w:t>
        </w:r>
      </w:hyperlink>
      <w:r>
        <w:t xml:space="preserve">) to </w:t>
      </w:r>
      <w:r w:rsidR="007C7F50">
        <w:t xml:space="preserve">see </w:t>
      </w:r>
      <w:r>
        <w:t>the development crew at work.</w:t>
      </w:r>
    </w:p>
    <w:p w14:paraId="00000008" w14:textId="7907FA12" w:rsidR="00E712EE" w:rsidRDefault="00EF3927">
      <w:pPr>
        <w:jc w:val="both"/>
        <w:rPr>
          <w:b/>
        </w:rPr>
      </w:pPr>
      <w:r>
        <w:rPr>
          <w:b/>
        </w:rPr>
        <w:t xml:space="preserve">ABOUT </w:t>
      </w:r>
      <w:r>
        <w:rPr>
          <w:b/>
          <w:i/>
        </w:rPr>
        <w:t>AIRPORTSIM</w:t>
      </w:r>
    </w:p>
    <w:p w14:paraId="00000009" w14:textId="3124AC8E" w:rsidR="00E712EE" w:rsidRDefault="00EF3927">
      <w:pPr>
        <w:jc w:val="both"/>
      </w:pPr>
      <w:r>
        <w:rPr>
          <w:i/>
        </w:rPr>
        <w:t>AirportSim</w:t>
      </w:r>
      <w:r>
        <w:t xml:space="preserve"> is a contemporary and realistic simulator </w:t>
      </w:r>
      <w:r w:rsidR="007C7F50">
        <w:t>that</w:t>
      </w:r>
      <w:r>
        <w:t xml:space="preserve"> give</w:t>
      </w:r>
      <w:r w:rsidR="007C7F50">
        <w:t>s</w:t>
      </w:r>
      <w:r>
        <w:t xml:space="preserve"> you </w:t>
      </w:r>
      <w:r w:rsidR="007C7F50">
        <w:t>the</w:t>
      </w:r>
      <w:r>
        <w:t xml:space="preserve"> chance to</w:t>
      </w:r>
      <w:r w:rsidR="007C7F50">
        <w:t xml:space="preserve"> take</w:t>
      </w:r>
      <w:r>
        <w:t xml:space="preserve"> your first step into the world of civil aviation as an airport ground handler. Whether </w:t>
      </w:r>
      <w:r w:rsidR="005969C5">
        <w:t xml:space="preserve">you're </w:t>
      </w:r>
      <w:r>
        <w:t xml:space="preserve">a beginner in this genre or a pro that knows </w:t>
      </w:r>
      <w:r w:rsidR="007C7F50">
        <w:t>the</w:t>
      </w:r>
      <w:r>
        <w:t xml:space="preserve"> in</w:t>
      </w:r>
      <w:r w:rsidR="007C7F50">
        <w:t>s</w:t>
      </w:r>
      <w:r>
        <w:t xml:space="preserve"> and out</w:t>
      </w:r>
      <w:r w:rsidR="007C7F50">
        <w:t>s</w:t>
      </w:r>
      <w:r>
        <w:t xml:space="preserve">, </w:t>
      </w:r>
      <w:r>
        <w:rPr>
          <w:i/>
        </w:rPr>
        <w:t>AirportSim</w:t>
      </w:r>
      <w:r w:rsidR="007C7F50">
        <w:t>,</w:t>
      </w:r>
      <w:r>
        <w:t xml:space="preserve"> </w:t>
      </w:r>
      <w:r w:rsidR="007C7F50">
        <w:t xml:space="preserve">with </w:t>
      </w:r>
      <w:r>
        <w:t xml:space="preserve">its realistic graphics, </w:t>
      </w:r>
      <w:r w:rsidR="007C7F50">
        <w:t>real</w:t>
      </w:r>
      <w:r>
        <w:t>-life models</w:t>
      </w:r>
      <w:r w:rsidR="007C7F50">
        <w:t xml:space="preserve"> of airports</w:t>
      </w:r>
      <w:r>
        <w:t>, licensed machines, dynamic weather conditions, three different gameplay modes, and a team of experts supporting its development, will deliver you the fun, challenge, and setting of a genuine airport apron.</w:t>
      </w:r>
    </w:p>
    <w:p w14:paraId="0000000A" w14:textId="66FC7EA1" w:rsidR="00E712EE" w:rsidRDefault="00EF3927">
      <w:pPr>
        <w:jc w:val="both"/>
        <w:rPr>
          <w:b/>
        </w:rPr>
      </w:pPr>
      <w:r>
        <w:rPr>
          <w:b/>
          <w:i/>
        </w:rPr>
        <w:t xml:space="preserve">AIRPORTSIM </w:t>
      </w:r>
      <w:r>
        <w:rPr>
          <w:b/>
        </w:rPr>
        <w:t>– GAMEPLAY</w:t>
      </w:r>
    </w:p>
    <w:p w14:paraId="0000000B" w14:textId="7F92C56B" w:rsidR="00E712EE" w:rsidRDefault="00EF3927">
      <w:pPr>
        <w:jc w:val="both"/>
      </w:pPr>
      <w:r>
        <w:rPr>
          <w:i/>
        </w:rPr>
        <w:t>AirportSim</w:t>
      </w:r>
      <w:r>
        <w:t xml:space="preserve"> starts where </w:t>
      </w:r>
      <w:r>
        <w:rPr>
          <w:i/>
        </w:rPr>
        <w:t>Microsoft Flight Simulator</w:t>
      </w:r>
      <w:r>
        <w:t xml:space="preserve"> ends. While the aircraft's arrival at the gate is the end of its journey</w:t>
      </w:r>
      <w:r w:rsidR="007C7F50">
        <w:t>,</w:t>
      </w:r>
      <w:r>
        <w:t xml:space="preserve"> </w:t>
      </w:r>
      <w:r w:rsidR="005969C5">
        <w:t xml:space="preserve">it's </w:t>
      </w:r>
      <w:r>
        <w:t>also the beginning of the ground crew's duties. Welcoming passengers, offloading baggage, refueling large planes, pushing them back for departure</w:t>
      </w:r>
      <w:r w:rsidR="007C7F50">
        <w:t xml:space="preserve"> –</w:t>
      </w:r>
      <w:r>
        <w:t xml:space="preserve"> all that an</w:t>
      </w:r>
      <w:r w:rsidR="007C7F50">
        <w:t>d</w:t>
      </w:r>
      <w:r>
        <w:t xml:space="preserve"> more await those willing to start their career in ground operations.</w:t>
      </w:r>
    </w:p>
    <w:p w14:paraId="0000000C" w14:textId="7F17DA94" w:rsidR="00E712EE" w:rsidRDefault="00ED21CC">
      <w:pPr>
        <w:jc w:val="both"/>
      </w:pPr>
      <w:r>
        <w:t>You</w:t>
      </w:r>
      <w:r w:rsidR="00EF3927">
        <w:t xml:space="preserve"> have to remember that in this </w:t>
      </w:r>
      <w:r>
        <w:t>line of work,</w:t>
      </w:r>
      <w:r w:rsidR="00EF3927">
        <w:t xml:space="preserve"> efficiency, time, and precision all matter </w:t>
      </w:r>
      <w:r>
        <w:t xml:space="preserve">equally. </w:t>
      </w:r>
      <w:r w:rsidR="005969C5">
        <w:t>Whether</w:t>
      </w:r>
      <w:r w:rsidR="00EF3927">
        <w:t xml:space="preserve"> </w:t>
      </w:r>
      <w:r w:rsidR="005969C5">
        <w:t xml:space="preserve">it's </w:t>
      </w:r>
      <w:r w:rsidR="00EF3927">
        <w:t xml:space="preserve">a tug, tanker, air bridge, or even a luggage belt, they all </w:t>
      </w:r>
      <w:r>
        <w:t>handle differently</w:t>
      </w:r>
      <w:r w:rsidR="00EF3927">
        <w:t xml:space="preserve"> and </w:t>
      </w:r>
      <w:r>
        <w:t>are affected by</w:t>
      </w:r>
      <w:r w:rsidR="00EF3927">
        <w:t xml:space="preserve"> various weather conditions.</w:t>
      </w:r>
    </w:p>
    <w:p w14:paraId="0000000D" w14:textId="3CAC9F65" w:rsidR="00E712EE" w:rsidRDefault="00ED21CC">
      <w:pPr>
        <w:jc w:val="both"/>
      </w:pPr>
      <w:r>
        <w:t>This e</w:t>
      </w:r>
      <w:r w:rsidR="00EF3927">
        <w:t xml:space="preserve">specially </w:t>
      </w:r>
      <w:r>
        <w:t xml:space="preserve">applies </w:t>
      </w:r>
      <w:r w:rsidR="00EF3927">
        <w:t xml:space="preserve">if you perform real-life tasks on licensed airports and aircraft, </w:t>
      </w:r>
      <w:r w:rsidR="005969C5">
        <w:t>since</w:t>
      </w:r>
      <w:r w:rsidR="00EF3927">
        <w:t xml:space="preserve"> </w:t>
      </w:r>
      <w:r w:rsidR="00EF3927">
        <w:rPr>
          <w:i/>
        </w:rPr>
        <w:t>AirportSim</w:t>
      </w:r>
      <w:r w:rsidR="00EF3927">
        <w:t xml:space="preserve"> is being developed </w:t>
      </w:r>
      <w:r w:rsidR="005969C5">
        <w:t>with multiple civil aviation industry companies, ensuring it's as realistic as possible</w:t>
      </w:r>
      <w:r w:rsidR="00EF3927">
        <w:t>.</w:t>
      </w:r>
    </w:p>
    <w:p w14:paraId="0000000E" w14:textId="536C5C34" w:rsidR="00E712EE" w:rsidRDefault="005969C5">
      <w:pPr>
        <w:jc w:val="both"/>
      </w:pPr>
      <w:r>
        <w:t xml:space="preserve">That's </w:t>
      </w:r>
      <w:r w:rsidR="00EF3927">
        <w:t>also why dynamic weather conditions were implemented in the game</w:t>
      </w:r>
      <w:r w:rsidR="0046145F">
        <w:t>.</w:t>
      </w:r>
      <w:r w:rsidR="00EF3927">
        <w:t xml:space="preserve"> </w:t>
      </w:r>
      <w:r w:rsidR="0046145F">
        <w:t xml:space="preserve">On </w:t>
      </w:r>
      <w:r w:rsidR="00EF3927">
        <w:t>open tarmac, with gale-force winds blowing or a violent thunderstorm sweeping</w:t>
      </w:r>
      <w:r w:rsidR="0046145F">
        <w:t xml:space="preserve"> by,</w:t>
      </w:r>
      <w:r w:rsidR="00EF3927">
        <w:t xml:space="preserve"> </w:t>
      </w:r>
      <w:r>
        <w:t xml:space="preserve">you'll </w:t>
      </w:r>
      <w:r w:rsidR="00EF3927">
        <w:t>be forced to change the dynamic of your operations.</w:t>
      </w:r>
    </w:p>
    <w:p w14:paraId="0000000F" w14:textId="456BB38B" w:rsidR="00E712EE" w:rsidRDefault="00EF3927">
      <w:pPr>
        <w:jc w:val="both"/>
      </w:pPr>
      <w:r>
        <w:t xml:space="preserve">Combined with online and local co-op and </w:t>
      </w:r>
      <w:r w:rsidR="0046145F">
        <w:t>the</w:t>
      </w:r>
      <w:r>
        <w:t xml:space="preserve"> Free Roam, Scenario</w:t>
      </w:r>
      <w:r w:rsidR="0046145F">
        <w:t>,</w:t>
      </w:r>
      <w:r>
        <w:t xml:space="preserve"> and Challenge</w:t>
      </w:r>
      <w:r w:rsidR="0046145F">
        <w:t xml:space="preserve"> modes</w:t>
      </w:r>
      <w:r>
        <w:t xml:space="preserve"> to meet your skills and needs, </w:t>
      </w:r>
      <w:r>
        <w:rPr>
          <w:i/>
        </w:rPr>
        <w:t>AirportSim</w:t>
      </w:r>
      <w:r>
        <w:t xml:space="preserve"> will be </w:t>
      </w:r>
      <w:r w:rsidR="0046145F">
        <w:t>a</w:t>
      </w:r>
      <w:r>
        <w:t xml:space="preserve"> game like no other.</w:t>
      </w:r>
    </w:p>
    <w:p w14:paraId="00000010" w14:textId="4FD3AAC5" w:rsidR="00E712EE" w:rsidRDefault="00EF3927">
      <w:pPr>
        <w:jc w:val="both"/>
        <w:rPr>
          <w:b/>
        </w:rPr>
      </w:pPr>
      <w:r>
        <w:rPr>
          <w:b/>
          <w:i/>
        </w:rPr>
        <w:t xml:space="preserve">AIRPORTSIM </w:t>
      </w:r>
      <w:r>
        <w:rPr>
          <w:b/>
        </w:rPr>
        <w:t>– MAIN FEATURES</w:t>
      </w:r>
    </w:p>
    <w:p w14:paraId="00000011" w14:textId="742C64DC" w:rsidR="00E712EE" w:rsidRDefault="00EF3927">
      <w:pPr>
        <w:numPr>
          <w:ilvl w:val="0"/>
          <w:numId w:val="1"/>
        </w:numPr>
        <w:pBdr>
          <w:top w:val="nil"/>
          <w:left w:val="nil"/>
          <w:bottom w:val="nil"/>
          <w:right w:val="nil"/>
          <w:between w:val="nil"/>
        </w:pBdr>
        <w:spacing w:after="0"/>
        <w:jc w:val="both"/>
        <w:rPr>
          <w:color w:val="000000"/>
        </w:rPr>
      </w:pPr>
      <w:r>
        <w:rPr>
          <w:color w:val="000000"/>
        </w:rPr>
        <w:t>Realistically reproduced airports</w:t>
      </w:r>
      <w:r w:rsidR="0046145F">
        <w:rPr>
          <w:color w:val="000000"/>
        </w:rPr>
        <w:t xml:space="preserve"> –</w:t>
      </w:r>
      <w:r>
        <w:rPr>
          <w:color w:val="000000"/>
        </w:rPr>
        <w:t xml:space="preserve"> Warsaw, Vágar, Keflavik, and Key West</w:t>
      </w:r>
      <w:r w:rsidR="0046145F">
        <w:rPr>
          <w:color w:val="000000"/>
        </w:rPr>
        <w:t>,</w:t>
      </w:r>
      <w:r>
        <w:rPr>
          <w:color w:val="000000"/>
        </w:rPr>
        <w:t xml:space="preserve"> with more to come</w:t>
      </w:r>
      <w:r w:rsidR="001C15D4">
        <w:rPr>
          <w:color w:val="000000"/>
        </w:rPr>
        <w:t xml:space="preserve"> </w:t>
      </w:r>
      <w:r>
        <w:rPr>
          <w:color w:val="000000"/>
        </w:rPr>
        <w:t>as DLC.</w:t>
      </w:r>
    </w:p>
    <w:p w14:paraId="00000012" w14:textId="4B47E9CF" w:rsidR="00E712EE" w:rsidRDefault="0046145F">
      <w:pPr>
        <w:numPr>
          <w:ilvl w:val="0"/>
          <w:numId w:val="1"/>
        </w:numPr>
        <w:pBdr>
          <w:top w:val="nil"/>
          <w:left w:val="nil"/>
          <w:bottom w:val="nil"/>
          <w:right w:val="nil"/>
          <w:between w:val="nil"/>
        </w:pBdr>
        <w:spacing w:after="0"/>
        <w:jc w:val="both"/>
        <w:rPr>
          <w:color w:val="000000"/>
        </w:rPr>
      </w:pPr>
      <w:r>
        <w:rPr>
          <w:color w:val="000000"/>
        </w:rPr>
        <w:t>Recreated l</w:t>
      </w:r>
      <w:r w:rsidR="00EF3927">
        <w:rPr>
          <w:color w:val="000000"/>
        </w:rPr>
        <w:t>icensed vehicle models based on manufacturer documents and blueprints.</w:t>
      </w:r>
    </w:p>
    <w:p w14:paraId="00000013" w14:textId="06D56255" w:rsidR="00E712EE" w:rsidRDefault="00EF3927">
      <w:pPr>
        <w:numPr>
          <w:ilvl w:val="0"/>
          <w:numId w:val="1"/>
        </w:numPr>
        <w:pBdr>
          <w:top w:val="nil"/>
          <w:left w:val="nil"/>
          <w:bottom w:val="nil"/>
          <w:right w:val="nil"/>
          <w:between w:val="nil"/>
        </w:pBdr>
        <w:spacing w:after="0"/>
        <w:jc w:val="both"/>
        <w:rPr>
          <w:color w:val="000000"/>
        </w:rPr>
      </w:pPr>
      <w:r>
        <w:rPr>
          <w:color w:val="000000"/>
        </w:rPr>
        <w:t xml:space="preserve">The </w:t>
      </w:r>
      <w:r w:rsidR="005969C5">
        <w:rPr>
          <w:color w:val="000000"/>
        </w:rPr>
        <w:t xml:space="preserve">world's </w:t>
      </w:r>
      <w:r>
        <w:rPr>
          <w:color w:val="000000"/>
        </w:rPr>
        <w:t>most popular aircraft types</w:t>
      </w:r>
      <w:r w:rsidR="0046145F">
        <w:rPr>
          <w:color w:val="000000"/>
        </w:rPr>
        <w:t xml:space="preserve"> –</w:t>
      </w:r>
      <w:r>
        <w:rPr>
          <w:color w:val="000000"/>
        </w:rPr>
        <w:t xml:space="preserve"> Boeing 737</w:t>
      </w:r>
      <w:r>
        <w:t xml:space="preserve"> MAX</w:t>
      </w:r>
      <w:r>
        <w:rPr>
          <w:color w:val="000000"/>
        </w:rPr>
        <w:t xml:space="preserve"> and Airbus A320 NEO.</w:t>
      </w:r>
    </w:p>
    <w:p w14:paraId="00000014" w14:textId="43447A59" w:rsidR="00E712EE" w:rsidRDefault="00EF3927">
      <w:pPr>
        <w:numPr>
          <w:ilvl w:val="0"/>
          <w:numId w:val="1"/>
        </w:numPr>
        <w:pBdr>
          <w:top w:val="nil"/>
          <w:left w:val="nil"/>
          <w:bottom w:val="nil"/>
          <w:right w:val="nil"/>
          <w:between w:val="nil"/>
        </w:pBdr>
        <w:spacing w:after="0"/>
        <w:jc w:val="both"/>
        <w:rPr>
          <w:color w:val="000000"/>
        </w:rPr>
      </w:pPr>
      <w:r>
        <w:rPr>
          <w:color w:val="000000"/>
        </w:rPr>
        <w:t>Diverse game modes</w:t>
      </w:r>
      <w:r w:rsidR="0046145F">
        <w:rPr>
          <w:color w:val="000000"/>
        </w:rPr>
        <w:t xml:space="preserve"> – </w:t>
      </w:r>
      <w:r>
        <w:rPr>
          <w:color w:val="000000"/>
        </w:rPr>
        <w:t>Free Roam, Scenario</w:t>
      </w:r>
      <w:r w:rsidR="0046145F">
        <w:rPr>
          <w:color w:val="000000"/>
        </w:rPr>
        <w:t>, and Challenge</w:t>
      </w:r>
      <w:r>
        <w:rPr>
          <w:color w:val="000000"/>
        </w:rPr>
        <w:t>.</w:t>
      </w:r>
    </w:p>
    <w:p w14:paraId="00000015" w14:textId="35168D1D" w:rsidR="00E712EE" w:rsidRDefault="00EF3927">
      <w:pPr>
        <w:numPr>
          <w:ilvl w:val="0"/>
          <w:numId w:val="1"/>
        </w:numPr>
        <w:pBdr>
          <w:top w:val="nil"/>
          <w:left w:val="nil"/>
          <w:bottom w:val="nil"/>
          <w:right w:val="nil"/>
          <w:between w:val="nil"/>
        </w:pBdr>
        <w:spacing w:after="0"/>
        <w:jc w:val="both"/>
        <w:rPr>
          <w:color w:val="000000"/>
        </w:rPr>
      </w:pPr>
      <w:r>
        <w:rPr>
          <w:color w:val="000000"/>
        </w:rPr>
        <w:lastRenderedPageBreak/>
        <w:t>Online and local co-op.</w:t>
      </w:r>
    </w:p>
    <w:p w14:paraId="00000016" w14:textId="77777777" w:rsidR="00E712EE" w:rsidRDefault="00EF3927">
      <w:pPr>
        <w:numPr>
          <w:ilvl w:val="0"/>
          <w:numId w:val="1"/>
        </w:numPr>
        <w:pBdr>
          <w:top w:val="nil"/>
          <w:left w:val="nil"/>
          <w:bottom w:val="nil"/>
          <w:right w:val="nil"/>
          <w:between w:val="nil"/>
        </w:pBdr>
        <w:spacing w:after="0"/>
        <w:jc w:val="both"/>
        <w:rPr>
          <w:color w:val="000000"/>
        </w:rPr>
      </w:pPr>
      <w:r>
        <w:rPr>
          <w:color w:val="000000"/>
        </w:rPr>
        <w:t>Real-time weather pulled from active METAR data.</w:t>
      </w:r>
    </w:p>
    <w:p w14:paraId="00000017" w14:textId="7B04FB94" w:rsidR="00E712EE" w:rsidRDefault="00EF3927">
      <w:pPr>
        <w:numPr>
          <w:ilvl w:val="0"/>
          <w:numId w:val="1"/>
        </w:numPr>
        <w:pBdr>
          <w:top w:val="nil"/>
          <w:left w:val="nil"/>
          <w:bottom w:val="nil"/>
          <w:right w:val="nil"/>
          <w:between w:val="nil"/>
        </w:pBdr>
        <w:spacing w:after="0"/>
        <w:jc w:val="both"/>
        <w:rPr>
          <w:color w:val="000000"/>
        </w:rPr>
      </w:pPr>
      <w:r>
        <w:rPr>
          <w:color w:val="000000"/>
        </w:rPr>
        <w:t xml:space="preserve">Weather customization </w:t>
      </w:r>
      <w:r w:rsidR="0046145F">
        <w:rPr>
          <w:color w:val="000000"/>
        </w:rPr>
        <w:t xml:space="preserve">that allows </w:t>
      </w:r>
      <w:r>
        <w:rPr>
          <w:color w:val="000000"/>
        </w:rPr>
        <w:t>you to change different parameters.</w:t>
      </w:r>
    </w:p>
    <w:p w14:paraId="00000018" w14:textId="09345135" w:rsidR="00E712EE" w:rsidRDefault="00EF3927">
      <w:pPr>
        <w:numPr>
          <w:ilvl w:val="0"/>
          <w:numId w:val="1"/>
        </w:numPr>
        <w:pBdr>
          <w:top w:val="nil"/>
          <w:left w:val="nil"/>
          <w:bottom w:val="nil"/>
          <w:right w:val="nil"/>
          <w:between w:val="nil"/>
        </w:pBdr>
        <w:spacing w:after="0"/>
        <w:jc w:val="both"/>
        <w:rPr>
          <w:color w:val="000000"/>
        </w:rPr>
      </w:pPr>
      <w:r>
        <w:rPr>
          <w:color w:val="000000"/>
        </w:rPr>
        <w:t xml:space="preserve">Realistic </w:t>
      </w:r>
      <w:r w:rsidR="0046145F">
        <w:rPr>
          <w:color w:val="000000"/>
        </w:rPr>
        <w:t xml:space="preserve">simulation of </w:t>
      </w:r>
      <w:r>
        <w:rPr>
          <w:color w:val="000000"/>
        </w:rPr>
        <w:t xml:space="preserve">time and </w:t>
      </w:r>
      <w:r w:rsidR="0046145F">
        <w:rPr>
          <w:color w:val="000000"/>
        </w:rPr>
        <w:t xml:space="preserve">the </w:t>
      </w:r>
      <w:r>
        <w:rPr>
          <w:color w:val="000000"/>
        </w:rPr>
        <w:t>position of the sun depending on the geographical position, date, and time of year.</w:t>
      </w:r>
    </w:p>
    <w:p w14:paraId="00000019" w14:textId="371C1C38" w:rsidR="00E712EE" w:rsidRDefault="00EF3927">
      <w:pPr>
        <w:numPr>
          <w:ilvl w:val="0"/>
          <w:numId w:val="1"/>
        </w:numPr>
        <w:pBdr>
          <w:top w:val="nil"/>
          <w:left w:val="nil"/>
          <w:bottom w:val="nil"/>
          <w:right w:val="nil"/>
          <w:between w:val="nil"/>
        </w:pBdr>
        <w:spacing w:after="0"/>
        <w:jc w:val="both"/>
        <w:rPr>
          <w:color w:val="000000"/>
        </w:rPr>
      </w:pPr>
      <w:r>
        <w:rPr>
          <w:color w:val="000000"/>
        </w:rPr>
        <w:t xml:space="preserve">Accurate in-game tasks </w:t>
      </w:r>
      <w:r w:rsidR="001D2811">
        <w:rPr>
          <w:color w:val="000000"/>
        </w:rPr>
        <w:t>based on</w:t>
      </w:r>
      <w:r>
        <w:rPr>
          <w:color w:val="000000"/>
        </w:rPr>
        <w:t xml:space="preserve"> documented knowledge and interviews with real-world airport ground handling staff.</w:t>
      </w:r>
    </w:p>
    <w:p w14:paraId="0000001A" w14:textId="4C737280" w:rsidR="00E712EE" w:rsidRDefault="00EF3927">
      <w:pPr>
        <w:numPr>
          <w:ilvl w:val="0"/>
          <w:numId w:val="1"/>
        </w:numPr>
        <w:pBdr>
          <w:top w:val="nil"/>
          <w:left w:val="nil"/>
          <w:bottom w:val="nil"/>
          <w:right w:val="nil"/>
          <w:between w:val="nil"/>
        </w:pBdr>
        <w:jc w:val="both"/>
        <w:rPr>
          <w:color w:val="000000"/>
        </w:rPr>
      </w:pPr>
      <w:r>
        <w:rPr>
          <w:color w:val="000000"/>
        </w:rPr>
        <w:t>Steam Workshop implementation</w:t>
      </w:r>
      <w:r w:rsidR="001D2811">
        <w:rPr>
          <w:color w:val="000000"/>
        </w:rPr>
        <w:t>,</w:t>
      </w:r>
      <w:r>
        <w:rPr>
          <w:color w:val="000000"/>
        </w:rPr>
        <w:t xml:space="preserve"> allowing you</w:t>
      </w:r>
      <w:r w:rsidR="001D2811">
        <w:rPr>
          <w:color w:val="000000"/>
        </w:rPr>
        <w:t xml:space="preserve"> to</w:t>
      </w:r>
      <w:r>
        <w:rPr>
          <w:color w:val="000000"/>
        </w:rPr>
        <w:t xml:space="preserve"> create your own aircraft skins and gameplay scenarios.</w:t>
      </w:r>
    </w:p>
    <w:p w14:paraId="0000001B" w14:textId="77D4C9B0" w:rsidR="00E712EE" w:rsidRDefault="00EF3927">
      <w:pPr>
        <w:jc w:val="both"/>
      </w:pPr>
      <w:r>
        <w:rPr>
          <w:i/>
        </w:rPr>
        <w:t>AirportSim</w:t>
      </w:r>
      <w:r>
        <w:t xml:space="preserve"> is being developed by the Polish</w:t>
      </w:r>
      <w:r w:rsidR="001D2811">
        <w:t xml:space="preserve"> studio</w:t>
      </w:r>
      <w:r>
        <w:t xml:space="preserve"> MS Games and will launch on Xbox Series X and PC in 2023.</w:t>
      </w:r>
    </w:p>
    <w:p w14:paraId="0000001C" w14:textId="067088A5" w:rsidR="00E712EE" w:rsidRDefault="00EF3927">
      <w:pPr>
        <w:jc w:val="both"/>
      </w:pPr>
      <w:r>
        <w:t xml:space="preserve">More information about the game can be found on </w:t>
      </w:r>
      <w:hyperlink r:id="rId9">
        <w:r>
          <w:rPr>
            <w:color w:val="0563C1"/>
            <w:u w:val="single"/>
          </w:rPr>
          <w:t>Steam</w:t>
        </w:r>
      </w:hyperlink>
      <w:r>
        <w:t xml:space="preserve">, the official </w:t>
      </w:r>
      <w:hyperlink r:id="rId10">
        <w:r>
          <w:rPr>
            <w:color w:val="0563C1"/>
            <w:u w:val="single"/>
          </w:rPr>
          <w:t>website</w:t>
        </w:r>
      </w:hyperlink>
      <w:r>
        <w:t xml:space="preserve">, </w:t>
      </w:r>
      <w:hyperlink r:id="rId11">
        <w:r>
          <w:rPr>
            <w:color w:val="0563C1"/>
            <w:u w:val="single"/>
          </w:rPr>
          <w:t>Facebook</w:t>
        </w:r>
      </w:hyperlink>
      <w:r>
        <w:t xml:space="preserve">, </w:t>
      </w:r>
      <w:hyperlink r:id="rId12">
        <w:r>
          <w:rPr>
            <w:color w:val="0563C1"/>
            <w:u w:val="single"/>
          </w:rPr>
          <w:t>YouTube</w:t>
        </w:r>
      </w:hyperlink>
      <w:r w:rsidR="005969C5">
        <w:t xml:space="preserve">, </w:t>
      </w:r>
      <w:r>
        <w:t xml:space="preserve">and </w:t>
      </w:r>
      <w:hyperlink r:id="rId13">
        <w:r>
          <w:rPr>
            <w:color w:val="0563C1"/>
            <w:u w:val="single"/>
          </w:rPr>
          <w:t>Discord</w:t>
        </w:r>
      </w:hyperlink>
      <w:r>
        <w:t>.</w:t>
      </w:r>
    </w:p>
    <w:p w14:paraId="0000001D" w14:textId="4A4AE1CC" w:rsidR="00E712EE" w:rsidRDefault="00EF3927">
      <w:pPr>
        <w:jc w:val="both"/>
      </w:pPr>
      <w:r>
        <w:t xml:space="preserve">The press kit for the game is available at the following link: </w:t>
      </w:r>
      <w:hyperlink r:id="rId14" w:history="1">
        <w:r w:rsidR="00045568" w:rsidRPr="009855A7">
          <w:rPr>
            <w:rStyle w:val="Hipercze"/>
          </w:rPr>
          <w:t>https://pr-outreach.com/en/game/airportsim,51</w:t>
        </w:r>
      </w:hyperlink>
      <w:r w:rsidR="00045568">
        <w:t xml:space="preserve">. </w:t>
      </w:r>
    </w:p>
    <w:p w14:paraId="0000001E" w14:textId="394A54E2" w:rsidR="00E712EE" w:rsidRDefault="00EF3927">
      <w:pPr>
        <w:jc w:val="both"/>
      </w:pPr>
      <w:r>
        <w:t xml:space="preserve">For any questions about </w:t>
      </w:r>
      <w:r>
        <w:rPr>
          <w:i/>
        </w:rPr>
        <w:t>AirportSim</w:t>
      </w:r>
      <w:r>
        <w:t xml:space="preserve"> please get in touch with Agnieszka Szóstak at </w:t>
      </w:r>
      <w:hyperlink r:id="rId15">
        <w:r>
          <w:rPr>
            <w:color w:val="0563C1"/>
            <w:u w:val="single"/>
          </w:rPr>
          <w:t>agnieszka.szostak@pr-outreach.com</w:t>
        </w:r>
      </w:hyperlink>
      <w:r>
        <w:t xml:space="preserve"> or call +48 881 951 601.</w:t>
      </w:r>
    </w:p>
    <w:p w14:paraId="0000001F" w14:textId="77777777" w:rsidR="00E712EE" w:rsidRDefault="00EF3927">
      <w:r>
        <w:t>__________________________________________________________________________________</w:t>
      </w:r>
    </w:p>
    <w:p w14:paraId="00000020" w14:textId="77777777" w:rsidR="00E712EE" w:rsidRDefault="00EF3927">
      <w:pPr>
        <w:jc w:val="both"/>
        <w:rPr>
          <w:b/>
          <w:sz w:val="16"/>
          <w:szCs w:val="16"/>
        </w:rPr>
      </w:pPr>
      <w:r>
        <w:rPr>
          <w:b/>
          <w:sz w:val="16"/>
          <w:szCs w:val="16"/>
        </w:rPr>
        <w:t>About MS Games</w:t>
      </w:r>
    </w:p>
    <w:p w14:paraId="00000021" w14:textId="4017BE65" w:rsidR="00E712EE" w:rsidRDefault="00EF3927">
      <w:pPr>
        <w:jc w:val="both"/>
        <w:rPr>
          <w:sz w:val="16"/>
          <w:szCs w:val="16"/>
        </w:rPr>
      </w:pPr>
      <w:r>
        <w:rPr>
          <w:sz w:val="16"/>
          <w:szCs w:val="16"/>
        </w:rPr>
        <w:t>MS Games</w:t>
      </w:r>
      <w:r w:rsidR="0034163F">
        <w:rPr>
          <w:sz w:val="16"/>
          <w:szCs w:val="16"/>
        </w:rPr>
        <w:t xml:space="preserve"> have been</w:t>
      </w:r>
      <w:r>
        <w:rPr>
          <w:sz w:val="16"/>
          <w:szCs w:val="16"/>
        </w:rPr>
        <w:t xml:space="preserve"> put</w:t>
      </w:r>
      <w:r w:rsidR="0034163F">
        <w:rPr>
          <w:sz w:val="16"/>
          <w:szCs w:val="16"/>
        </w:rPr>
        <w:t>ting</w:t>
      </w:r>
      <w:r>
        <w:rPr>
          <w:sz w:val="16"/>
          <w:szCs w:val="16"/>
        </w:rPr>
        <w:t xml:space="preserve"> their heart and soul into video games, the thing they enjoy most, since 2018. Their team consists of young and ambitious people who quickly became experts in what they do. While developing games, they </w:t>
      </w:r>
      <w:r w:rsidR="001D2811">
        <w:rPr>
          <w:sz w:val="16"/>
          <w:szCs w:val="16"/>
        </w:rPr>
        <w:t>prefer</w:t>
      </w:r>
      <w:r>
        <w:rPr>
          <w:sz w:val="16"/>
          <w:szCs w:val="16"/>
        </w:rPr>
        <w:t xml:space="preserve"> quality over quantity. </w:t>
      </w:r>
      <w:hyperlink r:id="rId16">
        <w:r>
          <w:rPr>
            <w:color w:val="0563C1"/>
            <w:sz w:val="16"/>
            <w:szCs w:val="16"/>
            <w:u w:val="single"/>
          </w:rPr>
          <w:t>https://www.msgames.pl/</w:t>
        </w:r>
      </w:hyperlink>
    </w:p>
    <w:p w14:paraId="00000022" w14:textId="77777777" w:rsidR="00E712EE" w:rsidRDefault="00E712EE">
      <w:pPr>
        <w:jc w:val="both"/>
      </w:pPr>
    </w:p>
    <w:sectPr w:rsidR="00E712EE">
      <w:pgSz w:w="11906" w:h="16838"/>
      <w:pgMar w:top="1417" w:right="1417" w:bottom="1417" w:left="1417" w:header="708" w:footer="708"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C10D26"/>
    <w:multiLevelType w:val="multilevel"/>
    <w:tmpl w:val="590C90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0846484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ysbS0NLAwMjMyNLRU0lEKTi0uzszPAykwrAUACT6lrywAAAA="/>
  </w:docVars>
  <w:rsids>
    <w:rsidRoot w:val="00E712EE"/>
    <w:rsid w:val="00045568"/>
    <w:rsid w:val="001B230C"/>
    <w:rsid w:val="001C15D4"/>
    <w:rsid w:val="001D2811"/>
    <w:rsid w:val="0034163F"/>
    <w:rsid w:val="00432A93"/>
    <w:rsid w:val="0046145F"/>
    <w:rsid w:val="00521220"/>
    <w:rsid w:val="005969C5"/>
    <w:rsid w:val="0063625E"/>
    <w:rsid w:val="007C7F50"/>
    <w:rsid w:val="0088516F"/>
    <w:rsid w:val="00CE0F31"/>
    <w:rsid w:val="00CF7E1C"/>
    <w:rsid w:val="00E712EE"/>
    <w:rsid w:val="00E7134E"/>
    <w:rsid w:val="00E8453B"/>
    <w:rsid w:val="00ED21CC"/>
    <w:rsid w:val="00EF392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4A5E7D"/>
  <w15:docId w15:val="{BCAF4AA7-D9D3-4629-B8EF-F78C19B8D7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uiPriority w:val="9"/>
    <w:qFormat/>
    <w:pPr>
      <w:keepNext/>
      <w:keepLines/>
      <w:spacing w:before="480" w:after="120"/>
      <w:outlineLvl w:val="0"/>
    </w:pPr>
    <w:rPr>
      <w:b/>
      <w:sz w:val="48"/>
      <w:szCs w:val="48"/>
    </w:rPr>
  </w:style>
  <w:style w:type="paragraph" w:styleId="Nagwek2">
    <w:name w:val="heading 2"/>
    <w:basedOn w:val="Normalny"/>
    <w:next w:val="Normalny"/>
    <w:uiPriority w:val="9"/>
    <w:semiHidden/>
    <w:unhideWhenUsed/>
    <w:qFormat/>
    <w:pPr>
      <w:keepNext/>
      <w:keepLines/>
      <w:spacing w:before="360" w:after="80"/>
      <w:outlineLvl w:val="1"/>
    </w:pPr>
    <w:rPr>
      <w:b/>
      <w:sz w:val="36"/>
      <w:szCs w:val="3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sz w:val="24"/>
      <w:szCs w:val="24"/>
    </w:rPr>
  </w:style>
  <w:style w:type="paragraph" w:styleId="Nagwek5">
    <w:name w:val="heading 5"/>
    <w:basedOn w:val="Normalny"/>
    <w:next w:val="Normalny"/>
    <w:uiPriority w:val="9"/>
    <w:semiHidden/>
    <w:unhideWhenUsed/>
    <w:qFormat/>
    <w:pPr>
      <w:keepNext/>
      <w:keepLines/>
      <w:spacing w:before="220" w:after="40"/>
      <w:outlineLvl w:val="4"/>
    </w:pPr>
    <w:rPr>
      <w:b/>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character" w:styleId="Hipercze">
    <w:name w:val="Hyperlink"/>
    <w:basedOn w:val="Domylnaczcionkaakapitu"/>
    <w:uiPriority w:val="99"/>
    <w:unhideWhenUsed/>
    <w:rsid w:val="001F47BA"/>
    <w:rPr>
      <w:color w:val="0563C1" w:themeColor="hyperlink"/>
      <w:u w:val="single"/>
    </w:rPr>
  </w:style>
  <w:style w:type="character" w:styleId="Nierozpoznanawzmianka">
    <w:name w:val="Unresolved Mention"/>
    <w:basedOn w:val="Domylnaczcionkaakapitu"/>
    <w:uiPriority w:val="99"/>
    <w:semiHidden/>
    <w:unhideWhenUsed/>
    <w:rsid w:val="001F47BA"/>
    <w:rPr>
      <w:color w:val="605E5C"/>
      <w:shd w:val="clear" w:color="auto" w:fill="E1DFDD"/>
    </w:rPr>
  </w:style>
  <w:style w:type="paragraph" w:styleId="Akapitzlist">
    <w:name w:val="List Paragraph"/>
    <w:basedOn w:val="Normalny"/>
    <w:uiPriority w:val="34"/>
    <w:qFormat/>
    <w:rsid w:val="0034267D"/>
    <w:pPr>
      <w:ind w:left="720"/>
      <w:contextualSpacing/>
    </w:p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paragraph" w:styleId="Poprawka">
    <w:name w:val="Revision"/>
    <w:hidden/>
    <w:uiPriority w:val="99"/>
    <w:semiHidden/>
    <w:rsid w:val="0052122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ore.steampowered.com/app/1715280/Airport_Sim/" TargetMode="External"/><Relationship Id="rId13" Type="http://schemas.openxmlformats.org/officeDocument/2006/relationships/hyperlink" Target="https://discord.com/invite/9FJrTwJPJ2"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www.youtube.com/watch?v=z6bmsy-GNVA" TargetMode="External"/><Relationship Id="rId12" Type="http://schemas.openxmlformats.org/officeDocument/2006/relationships/hyperlink" Target="https://www.youtube.com/c/MSGamesPoland"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msgames.pl/" TargetMode="External"/><Relationship Id="rId1" Type="http://schemas.openxmlformats.org/officeDocument/2006/relationships/customXml" Target="../customXml/item1.xml"/><Relationship Id="rId6" Type="http://schemas.openxmlformats.org/officeDocument/2006/relationships/hyperlink" Target="https://www.gamesradar.com/get-ready-to-run-realistic-ground-operations-for-flights-in-airport-sim/" TargetMode="External"/><Relationship Id="rId11" Type="http://schemas.openxmlformats.org/officeDocument/2006/relationships/hyperlink" Target="https://www.facebook.com/TheAirportSim" TargetMode="External"/><Relationship Id="rId5" Type="http://schemas.openxmlformats.org/officeDocument/2006/relationships/webSettings" Target="webSettings.xml"/><Relationship Id="rId15" Type="http://schemas.openxmlformats.org/officeDocument/2006/relationships/hyperlink" Target="mailto:agnieszka.szostak@pr-outreach.com" TargetMode="External"/><Relationship Id="rId10" Type="http://schemas.openxmlformats.org/officeDocument/2006/relationships/hyperlink" Target="https://airportsim.com/" TargetMode="External"/><Relationship Id="rId4" Type="http://schemas.openxmlformats.org/officeDocument/2006/relationships/settings" Target="settings.xml"/><Relationship Id="rId9" Type="http://schemas.openxmlformats.org/officeDocument/2006/relationships/hyperlink" Target="https://store.steampowered.com/app/1715280/Airport_Sim/" TargetMode="External"/><Relationship Id="rId14" Type="http://schemas.openxmlformats.org/officeDocument/2006/relationships/hyperlink" Target="https://pr-outreach.com/en/game/airportsim,51"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jcxWzllCMDcyLkm0URVH8X5RbGw==">AMUW2mUDS2246cgsJvF2wQsuBEVaHqaCgqb91wUW3zBLW3Xuhw0htwlQbO99ZuFdN3OZ1oZKRrUOfvvxqkc0xCkQzAvwC5YRqdmx3yE/beV3NDSgv6cfSKtZHsFCE8bjpGmeN4JVFdNnmvJuYZr9LiRJ/81iI53Bj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712</Words>
  <Characters>427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nieszka Szóstak</dc:creator>
  <cp:lastModifiedBy>Agnieszka Szóstak</cp:lastModifiedBy>
  <cp:revision>7</cp:revision>
  <dcterms:created xsi:type="dcterms:W3CDTF">2022-08-29T13:36:00Z</dcterms:created>
  <dcterms:modified xsi:type="dcterms:W3CDTF">2022-09-02T16:48:00Z</dcterms:modified>
</cp:coreProperties>
</file>